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5ea1ea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2ea62074-a433-44f1-b3a6-8e0c2a32ebdd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1:00Z</dcterms:created>
  <dcterms:modified xsi:type="dcterms:W3CDTF">2023-07-08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